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0AFE82" w14:textId="77777777" w:rsidR="007E696E" w:rsidRPr="006B587A" w:rsidRDefault="00000000">
      <w:pPr>
        <w:pStyle w:val="Ttulo"/>
        <w:rPr>
          <w:lang w:val="es-MX"/>
        </w:rPr>
      </w:pPr>
      <w:r w:rsidRPr="006B587A">
        <w:rPr>
          <w:lang w:val="es-MX"/>
        </w:rPr>
        <w:t>Lab1.R</w:t>
      </w:r>
    </w:p>
    <w:p w14:paraId="6CD27885" w14:textId="77777777" w:rsidR="007E696E" w:rsidRPr="006B587A" w:rsidRDefault="00000000">
      <w:pPr>
        <w:pStyle w:val="Author"/>
        <w:rPr>
          <w:lang w:val="es-MX"/>
        </w:rPr>
      </w:pPr>
      <w:r w:rsidRPr="006B587A">
        <w:rPr>
          <w:lang w:val="es-MX"/>
        </w:rPr>
        <w:t>Erick</w:t>
      </w:r>
    </w:p>
    <w:p w14:paraId="61668877" w14:textId="77777777" w:rsidR="007E696E" w:rsidRPr="006B587A" w:rsidRDefault="00000000">
      <w:pPr>
        <w:pStyle w:val="Fecha"/>
        <w:rPr>
          <w:lang w:val="es-MX"/>
        </w:rPr>
      </w:pPr>
      <w:r w:rsidRPr="006B587A">
        <w:rPr>
          <w:lang w:val="es-MX"/>
        </w:rPr>
        <w:t>2025-02-10</w:t>
      </w:r>
    </w:p>
    <w:p w14:paraId="358E2AB4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CommentTok"/>
          <w:lang w:val="es-MX"/>
        </w:rPr>
        <w:t xml:space="preserve"># Parte 1. </w:t>
      </w:r>
      <w:r w:rsidRPr="006B587A">
        <w:rPr>
          <w:lang w:val="es-MX"/>
        </w:rPr>
        <w:br/>
      </w:r>
      <w:r w:rsidRPr="006B587A">
        <w:rPr>
          <w:rStyle w:val="DocumentationTok"/>
          <w:lang w:val="es-MX"/>
        </w:rPr>
        <w:t>## Gastos totales ejemplo MCF.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celular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300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transporte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240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comestible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1527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gimnasio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400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alquiler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1500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otros</w:t>
      </w:r>
      <w:r w:rsidRPr="006B587A">
        <w:rPr>
          <w:rStyle w:val="OtherTok"/>
          <w:lang w:val="es-MX"/>
        </w:rPr>
        <w:t>&lt;-</w:t>
      </w:r>
      <w:r w:rsidRPr="006B587A">
        <w:rPr>
          <w:rStyle w:val="DecValTok"/>
          <w:lang w:val="es-MX"/>
        </w:rPr>
        <w:t>1833</w:t>
      </w:r>
      <w:r w:rsidRPr="006B587A">
        <w:rPr>
          <w:lang w:val="es-MX"/>
        </w:rPr>
        <w:br/>
      </w:r>
      <w:proofErr w:type="spellStart"/>
      <w:r w:rsidRPr="006B587A">
        <w:rPr>
          <w:rStyle w:val="NormalTok"/>
          <w:lang w:val="es-MX"/>
        </w:rPr>
        <w:t>gastosmes</w:t>
      </w:r>
      <w:proofErr w:type="spellEnd"/>
      <w:r w:rsidRPr="006B587A">
        <w:rPr>
          <w:rStyle w:val="OtherTok"/>
          <w:lang w:val="es-MX"/>
        </w:rPr>
        <w:t>&lt;-</w:t>
      </w:r>
      <w:proofErr w:type="spellStart"/>
      <w:r w:rsidRPr="006B587A">
        <w:rPr>
          <w:rStyle w:val="NormalTok"/>
          <w:lang w:val="es-MX"/>
        </w:rPr>
        <w:t>celular</w:t>
      </w:r>
      <w:r w:rsidRPr="006B587A">
        <w:rPr>
          <w:rStyle w:val="SpecialCharTok"/>
          <w:lang w:val="es-MX"/>
        </w:rPr>
        <w:t>+</w:t>
      </w:r>
      <w:r w:rsidRPr="006B587A">
        <w:rPr>
          <w:rStyle w:val="NormalTok"/>
          <w:lang w:val="es-MX"/>
        </w:rPr>
        <w:t>transporte</w:t>
      </w:r>
      <w:r w:rsidRPr="006B587A">
        <w:rPr>
          <w:rStyle w:val="SpecialCharTok"/>
          <w:lang w:val="es-MX"/>
        </w:rPr>
        <w:t>+</w:t>
      </w:r>
      <w:r w:rsidRPr="006B587A">
        <w:rPr>
          <w:rStyle w:val="NormalTok"/>
          <w:lang w:val="es-MX"/>
        </w:rPr>
        <w:t>comestible</w:t>
      </w:r>
      <w:r w:rsidRPr="006B587A">
        <w:rPr>
          <w:rStyle w:val="SpecialCharTok"/>
          <w:lang w:val="es-MX"/>
        </w:rPr>
        <w:t>+</w:t>
      </w:r>
      <w:r w:rsidRPr="006B587A">
        <w:rPr>
          <w:rStyle w:val="NormalTok"/>
          <w:lang w:val="es-MX"/>
        </w:rPr>
        <w:t>gimnasio</w:t>
      </w:r>
      <w:r w:rsidRPr="006B587A">
        <w:rPr>
          <w:rStyle w:val="SpecialCharTok"/>
          <w:lang w:val="es-MX"/>
        </w:rPr>
        <w:t>+</w:t>
      </w:r>
      <w:r w:rsidRPr="006B587A">
        <w:rPr>
          <w:rStyle w:val="NormalTok"/>
          <w:lang w:val="es-MX"/>
        </w:rPr>
        <w:t>alquiler</w:t>
      </w:r>
      <w:r w:rsidRPr="006B587A">
        <w:rPr>
          <w:rStyle w:val="SpecialCharTok"/>
          <w:lang w:val="es-MX"/>
        </w:rPr>
        <w:t>+</w:t>
      </w:r>
      <w:r w:rsidRPr="006B587A">
        <w:rPr>
          <w:rStyle w:val="NormalTok"/>
          <w:lang w:val="es-MX"/>
        </w:rPr>
        <w:t>otros</w:t>
      </w:r>
      <w:proofErr w:type="spellEnd"/>
      <w:r w:rsidRPr="006B587A">
        <w:rPr>
          <w:lang w:val="es-MX"/>
        </w:rPr>
        <w:br/>
      </w:r>
      <w:proofErr w:type="spellStart"/>
      <w:r w:rsidRPr="006B587A">
        <w:rPr>
          <w:rStyle w:val="NormalTok"/>
          <w:lang w:val="es-MX"/>
        </w:rPr>
        <w:t>gastosmes</w:t>
      </w:r>
      <w:proofErr w:type="spellEnd"/>
    </w:p>
    <w:p w14:paraId="2A08FD54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VerbatimChar"/>
          <w:lang w:val="es-MX"/>
        </w:rPr>
        <w:t>## [1] 5800</w:t>
      </w:r>
    </w:p>
    <w:p w14:paraId="35EB535C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DocumentationTok"/>
          <w:lang w:val="es-MX"/>
        </w:rPr>
        <w:t>##Gasto al semestre (5 meses hábiles)</w:t>
      </w:r>
      <w:r w:rsidRPr="006B587A">
        <w:rPr>
          <w:lang w:val="es-MX"/>
        </w:rPr>
        <w:br/>
      </w:r>
      <w:proofErr w:type="spellStart"/>
      <w:r w:rsidRPr="006B587A">
        <w:rPr>
          <w:rStyle w:val="NormalTok"/>
          <w:lang w:val="es-MX"/>
        </w:rPr>
        <w:t>gastos_semestre</w:t>
      </w:r>
      <w:proofErr w:type="spellEnd"/>
      <w:r w:rsidRPr="006B587A">
        <w:rPr>
          <w:rStyle w:val="OtherTok"/>
          <w:lang w:val="es-MX"/>
        </w:rPr>
        <w:t>&lt;-</w:t>
      </w:r>
      <w:proofErr w:type="spellStart"/>
      <w:r w:rsidRPr="006B587A">
        <w:rPr>
          <w:rStyle w:val="NormalTok"/>
          <w:lang w:val="es-MX"/>
        </w:rPr>
        <w:t>gastosmes</w:t>
      </w:r>
      <w:proofErr w:type="spellEnd"/>
      <w:r w:rsidRPr="006B587A">
        <w:rPr>
          <w:rStyle w:val="SpecialCharTok"/>
          <w:lang w:val="es-MX"/>
        </w:rPr>
        <w:t>*</w:t>
      </w:r>
      <w:r w:rsidRPr="006B587A">
        <w:rPr>
          <w:rStyle w:val="DecValTok"/>
          <w:lang w:val="es-MX"/>
        </w:rPr>
        <w:t>5</w:t>
      </w:r>
      <w:r w:rsidRPr="006B587A">
        <w:rPr>
          <w:lang w:val="es-MX"/>
        </w:rPr>
        <w:br/>
      </w:r>
      <w:proofErr w:type="spellStart"/>
      <w:r w:rsidRPr="006B587A">
        <w:rPr>
          <w:rStyle w:val="NormalTok"/>
          <w:lang w:val="es-MX"/>
        </w:rPr>
        <w:t>gastos_semestre</w:t>
      </w:r>
      <w:proofErr w:type="spellEnd"/>
    </w:p>
    <w:p w14:paraId="1FE9D414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VerbatimChar"/>
          <w:lang w:val="es-MX"/>
        </w:rPr>
        <w:t>## [1] 29000</w:t>
      </w:r>
    </w:p>
    <w:p w14:paraId="6879CD11" w14:textId="77777777" w:rsidR="007E696E" w:rsidRPr="006B587A" w:rsidRDefault="00000000">
      <w:pPr>
        <w:pStyle w:val="SourceCode"/>
        <w:rPr>
          <w:lang w:val="es-MX"/>
        </w:rPr>
      </w:pPr>
      <w:proofErr w:type="spellStart"/>
      <w:r w:rsidRPr="006B587A">
        <w:rPr>
          <w:rStyle w:val="NormalTok"/>
          <w:lang w:val="es-MX"/>
        </w:rPr>
        <w:t>gastos_año</w:t>
      </w:r>
      <w:proofErr w:type="spellEnd"/>
      <w:r w:rsidRPr="006B587A">
        <w:rPr>
          <w:rStyle w:val="OtherTok"/>
          <w:lang w:val="es-MX"/>
        </w:rPr>
        <w:t>&lt;-</w:t>
      </w:r>
      <w:proofErr w:type="spellStart"/>
      <w:r w:rsidRPr="006B587A">
        <w:rPr>
          <w:rStyle w:val="NormalTok"/>
          <w:lang w:val="es-MX"/>
        </w:rPr>
        <w:t>gastos_semestre</w:t>
      </w:r>
      <w:proofErr w:type="spellEnd"/>
      <w:r w:rsidRPr="006B587A">
        <w:rPr>
          <w:rStyle w:val="SpecialCharTok"/>
          <w:lang w:val="es-MX"/>
        </w:rPr>
        <w:t>*</w:t>
      </w:r>
      <w:r w:rsidRPr="006B587A">
        <w:rPr>
          <w:rStyle w:val="DecValTok"/>
          <w:lang w:val="es-MX"/>
        </w:rPr>
        <w:t>2</w:t>
      </w:r>
      <w:r w:rsidRPr="006B587A">
        <w:rPr>
          <w:lang w:val="es-MX"/>
        </w:rPr>
        <w:br/>
      </w:r>
      <w:proofErr w:type="spellStart"/>
      <w:r w:rsidRPr="006B587A">
        <w:rPr>
          <w:rStyle w:val="NormalTok"/>
          <w:lang w:val="es-MX"/>
        </w:rPr>
        <w:t>gastos_año</w:t>
      </w:r>
      <w:proofErr w:type="spellEnd"/>
    </w:p>
    <w:p w14:paraId="23BD0229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VerbatimChar"/>
          <w:lang w:val="es-MX"/>
        </w:rPr>
        <w:t>## [1] 58000</w:t>
      </w:r>
    </w:p>
    <w:p w14:paraId="25089179" w14:textId="77777777" w:rsidR="007E696E" w:rsidRPr="006B587A" w:rsidRDefault="00000000">
      <w:pPr>
        <w:pStyle w:val="SourceCode"/>
        <w:rPr>
          <w:lang w:val="es-MX"/>
        </w:rPr>
      </w:pPr>
      <w:r w:rsidRPr="006B587A">
        <w:rPr>
          <w:rStyle w:val="DocumentationTok"/>
          <w:lang w:val="es-MX"/>
        </w:rPr>
        <w:t>##Creación de vector, conjuntar datos.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gastos</w:t>
      </w:r>
      <w:r w:rsidRPr="006B587A">
        <w:rPr>
          <w:rStyle w:val="OtherTok"/>
          <w:lang w:val="es-MX"/>
        </w:rPr>
        <w:t>&lt;-</w:t>
      </w:r>
      <w:r w:rsidRPr="006B587A">
        <w:rPr>
          <w:rStyle w:val="FunctionTok"/>
          <w:lang w:val="es-MX"/>
        </w:rPr>
        <w:t>c</w:t>
      </w:r>
      <w:r w:rsidRPr="006B587A">
        <w:rPr>
          <w:rStyle w:val="NormalTok"/>
          <w:lang w:val="es-MX"/>
        </w:rPr>
        <w:t>(</w:t>
      </w:r>
      <w:proofErr w:type="spellStart"/>
      <w:r w:rsidRPr="006B587A">
        <w:rPr>
          <w:rStyle w:val="NormalTok"/>
          <w:lang w:val="es-MX"/>
        </w:rPr>
        <w:t>celular,transporte,comestible,gimnasio,alquiler,otros</w:t>
      </w:r>
      <w:proofErr w:type="spellEnd"/>
      <w:r w:rsidRPr="006B587A">
        <w:rPr>
          <w:rStyle w:val="NormalTok"/>
          <w:lang w:val="es-MX"/>
        </w:rPr>
        <w:t>)</w:t>
      </w:r>
      <w:r w:rsidRPr="006B587A">
        <w:rPr>
          <w:lang w:val="es-MX"/>
        </w:rPr>
        <w:br/>
      </w:r>
      <w:r w:rsidRPr="006B587A">
        <w:rPr>
          <w:rStyle w:val="NormalTok"/>
          <w:lang w:val="es-MX"/>
        </w:rPr>
        <w:t>?</w:t>
      </w:r>
      <w:proofErr w:type="spellStart"/>
      <w:r w:rsidRPr="006B587A">
        <w:rPr>
          <w:rStyle w:val="NormalTok"/>
          <w:lang w:val="es-MX"/>
        </w:rPr>
        <w:t>barplot</w:t>
      </w:r>
      <w:proofErr w:type="spellEnd"/>
    </w:p>
    <w:p w14:paraId="54C199BC" w14:textId="77777777" w:rsidR="007E696E" w:rsidRDefault="00000000">
      <w:pPr>
        <w:pStyle w:val="SourceCode"/>
      </w:pPr>
      <w:r>
        <w:rPr>
          <w:rStyle w:val="VerbatimChar"/>
        </w:rPr>
        <w:t>## starting httpd help server ... done</w:t>
      </w:r>
    </w:p>
    <w:p w14:paraId="2233A5C7" w14:textId="77777777" w:rsidR="007E696E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gastos)</w:t>
      </w:r>
    </w:p>
    <w:p w14:paraId="326B8D06" w14:textId="77777777" w:rsidR="007E696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3D9F5B" wp14:editId="2B1754B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DEED4" w14:textId="77777777" w:rsidR="007E696E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gastos,</w:t>
      </w:r>
      <w:r>
        <w:rPr>
          <w:rStyle w:val="AttributeTok"/>
        </w:rPr>
        <w:t>col =</w:t>
      </w:r>
      <w:r>
        <w:rPr>
          <w:rStyle w:val="NormalTok"/>
        </w:rPr>
        <w:t xml:space="preserve"> blues9,</w:t>
      </w:r>
      <w:r>
        <w:rPr>
          <w:rStyle w:val="AttributeTok"/>
        </w:rPr>
        <w:t>names.arg =</w:t>
      </w:r>
      <w:r>
        <w:rPr>
          <w:rStyle w:val="NormalTok"/>
        </w:rPr>
        <w:t xml:space="preserve"> gastos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901814" w14:textId="77777777" w:rsidR="007E696E" w:rsidRDefault="00000000">
      <w:pPr>
        <w:pStyle w:val="FirstParagraph"/>
      </w:pPr>
      <w:r>
        <w:rPr>
          <w:noProof/>
        </w:rPr>
        <w:drawing>
          <wp:inline distT="0" distB="0" distL="0" distR="0" wp14:anchorId="391A4846" wp14:editId="4053841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881AC" w14:textId="77777777" w:rsidR="007E696E" w:rsidRDefault="00000000">
      <w:pPr>
        <w:pStyle w:val="SourceCode"/>
      </w:pPr>
      <w:r>
        <w:rPr>
          <w:rStyle w:val="NormalTok"/>
        </w:rPr>
        <w:t>?sort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gastos,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blues9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sh gone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j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x pesos"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>,</w:t>
      </w:r>
      <w:r>
        <w:rPr>
          <w:rStyle w:val="StringTok"/>
        </w:rPr>
        <w:t>"comestible"</w:t>
      </w:r>
      <w:r>
        <w:rPr>
          <w:rStyle w:val="NormalTok"/>
        </w:rPr>
        <w:t>,</w:t>
      </w:r>
      <w:r>
        <w:rPr>
          <w:rStyle w:val="StringTok"/>
        </w:rPr>
        <w:t>"alquiler"</w:t>
      </w:r>
      <w:r>
        <w:rPr>
          <w:rStyle w:val="NormalTok"/>
        </w:rPr>
        <w:t>,</w:t>
      </w:r>
      <w:r>
        <w:rPr>
          <w:rStyle w:val="StringTok"/>
        </w:rPr>
        <w:t>"gimnasio"</w:t>
      </w:r>
      <w:r>
        <w:rPr>
          <w:rStyle w:val="NormalTok"/>
        </w:rPr>
        <w:t>,</w:t>
      </w:r>
      <w:r>
        <w:rPr>
          <w:rStyle w:val="StringTok"/>
        </w:rPr>
        <w:t>"celular"</w:t>
      </w:r>
      <w:r>
        <w:rPr>
          <w:rStyle w:val="NormalTok"/>
        </w:rPr>
        <w:t>,</w:t>
      </w:r>
      <w:r>
        <w:rPr>
          <w:rStyle w:val="StringTok"/>
        </w:rPr>
        <w:t>"transporte"</w:t>
      </w:r>
      <w:r>
        <w:rPr>
          <w:rStyle w:val="NormalTok"/>
        </w:rPr>
        <w:t>))</w:t>
      </w:r>
    </w:p>
    <w:p w14:paraId="6A93651F" w14:textId="77777777" w:rsidR="007E696E" w:rsidRDefault="00000000">
      <w:pPr>
        <w:pStyle w:val="FirstParagraph"/>
      </w:pPr>
      <w:r>
        <w:rPr>
          <w:noProof/>
        </w:rPr>
        <w:drawing>
          <wp:inline distT="0" distB="0" distL="0" distR="0" wp14:anchorId="5EFE4376" wp14:editId="5B6EE40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B3499" w14:textId="77777777" w:rsidR="007E696E" w:rsidRPr="006B587A" w:rsidRDefault="00000000">
      <w:pPr>
        <w:pStyle w:val="SourceCode"/>
        <w:rPr>
          <w:rStyle w:val="CommentTok"/>
          <w:lang w:val="es-MX"/>
        </w:rPr>
      </w:pPr>
      <w:r w:rsidRPr="006B587A">
        <w:rPr>
          <w:rStyle w:val="CommentTok"/>
          <w:lang w:val="es-MX"/>
        </w:rPr>
        <w:t xml:space="preserve">#tedious </w:t>
      </w:r>
      <w:proofErr w:type="spellStart"/>
      <w:r w:rsidRPr="006B587A">
        <w:rPr>
          <w:rStyle w:val="CommentTok"/>
          <w:lang w:val="es-MX"/>
        </w:rPr>
        <w:t>write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the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names</w:t>
      </w:r>
      <w:proofErr w:type="spellEnd"/>
      <w:r w:rsidRPr="006B587A">
        <w:rPr>
          <w:rStyle w:val="CommentTok"/>
          <w:lang w:val="es-MX"/>
        </w:rPr>
        <w:t xml:space="preserve">, more </w:t>
      </w:r>
      <w:proofErr w:type="spellStart"/>
      <w:r w:rsidRPr="006B587A">
        <w:rPr>
          <w:rStyle w:val="CommentTok"/>
          <w:lang w:val="es-MX"/>
        </w:rPr>
        <w:t>if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you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change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the</w:t>
      </w:r>
      <w:proofErr w:type="spellEnd"/>
      <w:r w:rsidRPr="006B587A">
        <w:rPr>
          <w:rStyle w:val="CommentTok"/>
          <w:lang w:val="es-MX"/>
        </w:rPr>
        <w:t xml:space="preserve"> </w:t>
      </w:r>
      <w:proofErr w:type="spellStart"/>
      <w:r w:rsidRPr="006B587A">
        <w:rPr>
          <w:rStyle w:val="CommentTok"/>
          <w:lang w:val="es-MX"/>
        </w:rPr>
        <w:t>arrangment</w:t>
      </w:r>
      <w:proofErr w:type="spellEnd"/>
      <w:r w:rsidRPr="006B587A">
        <w:rPr>
          <w:lang w:val="es-MX"/>
        </w:rPr>
        <w:br/>
      </w:r>
      <w:r w:rsidRPr="006B587A">
        <w:rPr>
          <w:rStyle w:val="CommentTok"/>
          <w:lang w:val="es-MX"/>
        </w:rPr>
        <w:t>#Cada cosa que vaya a ser puro texto (</w:t>
      </w:r>
      <w:proofErr w:type="spellStart"/>
      <w:r w:rsidRPr="006B587A">
        <w:rPr>
          <w:rStyle w:val="CommentTok"/>
          <w:lang w:val="es-MX"/>
        </w:rPr>
        <w:t>ejemplo:labels</w:t>
      </w:r>
      <w:proofErr w:type="spellEnd"/>
      <w:r w:rsidRPr="006B587A">
        <w:rPr>
          <w:rStyle w:val="CommentTok"/>
          <w:lang w:val="es-MX"/>
        </w:rPr>
        <w:t>) debe encerrarse en "comillas"</w:t>
      </w:r>
    </w:p>
    <w:p w14:paraId="3390056F" w14:textId="77777777" w:rsidR="006B587A" w:rsidRDefault="006B587A">
      <w:pPr>
        <w:pStyle w:val="SourceCode"/>
        <w:rPr>
          <w:rStyle w:val="CommentTok"/>
          <w:lang w:val="es-MX"/>
        </w:rPr>
      </w:pPr>
    </w:p>
    <w:p w14:paraId="3B8F827D" w14:textId="3ED09D35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>--</w:t>
      </w:r>
      <w:r>
        <w:rPr>
          <w:iCs/>
        </w:rPr>
        <w:t>-</w:t>
      </w:r>
    </w:p>
    <w:p w14:paraId="0B8DBD32" w14:textId="77777777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>title: "Lab 1Parte 2"</w:t>
      </w:r>
    </w:p>
    <w:p w14:paraId="579FDB17" w14:textId="77777777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 xml:space="preserve">author: "Erick </w:t>
      </w:r>
      <w:proofErr w:type="spellStart"/>
      <w:r w:rsidRPr="006B587A">
        <w:rPr>
          <w:iCs/>
        </w:rPr>
        <w:t>Rdz</w:t>
      </w:r>
      <w:proofErr w:type="spellEnd"/>
      <w:r w:rsidRPr="006B587A">
        <w:rPr>
          <w:iCs/>
        </w:rPr>
        <w:t>"</w:t>
      </w:r>
    </w:p>
    <w:p w14:paraId="2AA4D67A" w14:textId="77777777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>date: "2025-02-07"</w:t>
      </w:r>
    </w:p>
    <w:p w14:paraId="10C4C6FD" w14:textId="77777777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 xml:space="preserve">output: </w:t>
      </w:r>
      <w:proofErr w:type="spellStart"/>
      <w:r w:rsidRPr="006B587A">
        <w:rPr>
          <w:iCs/>
        </w:rPr>
        <w:t>html_document</w:t>
      </w:r>
      <w:proofErr w:type="spellEnd"/>
    </w:p>
    <w:p w14:paraId="68128205" w14:textId="77777777" w:rsidR="006B587A" w:rsidRPr="006B587A" w:rsidRDefault="006B587A" w:rsidP="006B587A">
      <w:pPr>
        <w:pStyle w:val="SourceCode"/>
        <w:rPr>
          <w:iCs/>
        </w:rPr>
      </w:pPr>
      <w:r w:rsidRPr="006B587A">
        <w:rPr>
          <w:iCs/>
        </w:rPr>
        <w:t>---</w:t>
      </w:r>
    </w:p>
    <w:p w14:paraId="2912D6CE" w14:textId="77777777" w:rsidR="006B587A" w:rsidRPr="006B587A" w:rsidRDefault="006B587A" w:rsidP="006B587A">
      <w:pPr>
        <w:pStyle w:val="SourceCode"/>
        <w:rPr>
          <w:iCs/>
        </w:rPr>
      </w:pPr>
    </w:p>
    <w:p w14:paraId="52C76045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</w:rPr>
        <w:t xml:space="preserve">#Parte 2. </w:t>
      </w:r>
      <w:r w:rsidRPr="006B587A">
        <w:rPr>
          <w:iCs/>
          <w:lang w:val="es-MX"/>
        </w:rPr>
        <w:t>Variables.</w:t>
      </w:r>
    </w:p>
    <w:p w14:paraId="45C52330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36E3C666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#Problema 1. Cuantitativo o Cualitativo.</w:t>
      </w:r>
    </w:p>
    <w:p w14:paraId="5B3F085A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lastRenderedPageBreak/>
        <w:t>#Se colocará una (c) para cuantitativo y una (q) para cualitativos en las siguientes variables.</w:t>
      </w:r>
    </w:p>
    <w:p w14:paraId="1C30419C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0251BA25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q)Nombre de estudiante.</w:t>
      </w:r>
    </w:p>
    <w:p w14:paraId="145EC0F6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Fecha de nacimiento (p. Ej., 21/10/1995).</w:t>
      </w:r>
    </w:p>
    <w:p w14:paraId="121D5498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Edad (en años).</w:t>
      </w:r>
    </w:p>
    <w:p w14:paraId="0A4310A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 xml:space="preserve">#(q)Dirección de casa (por ejemplo, 1234 Ave. </w:t>
      </w:r>
      <w:proofErr w:type="spellStart"/>
      <w:r w:rsidRPr="006B587A">
        <w:rPr>
          <w:iCs/>
          <w:lang w:val="es-MX"/>
        </w:rPr>
        <w:t>Alamo</w:t>
      </w:r>
      <w:proofErr w:type="spellEnd"/>
      <w:r w:rsidRPr="006B587A">
        <w:rPr>
          <w:iCs/>
          <w:lang w:val="es-MX"/>
        </w:rPr>
        <w:t>).</w:t>
      </w:r>
    </w:p>
    <w:p w14:paraId="49E3A54C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Número de teléfono (por ejemplo, 510-123-4567).</w:t>
      </w:r>
    </w:p>
    <w:p w14:paraId="3D493664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q)Área principal de estudio.</w:t>
      </w:r>
    </w:p>
    <w:p w14:paraId="3CB875B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Grado de año universitario: primer año, segundo año, tercer año, último año.</w:t>
      </w:r>
    </w:p>
    <w:p w14:paraId="0B89C495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Puntaje en la prueba de mitad de período (basado en 100 puntos posibles).</w:t>
      </w:r>
    </w:p>
    <w:p w14:paraId="3F473157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q)Calificación general: A, B, C, D, F.</w:t>
      </w:r>
    </w:p>
    <w:p w14:paraId="293CACB3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Tiempo (en minutos) para completar la prueba final de MCF 202.</w:t>
      </w:r>
    </w:p>
    <w:p w14:paraId="17BA1D8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(c)Numero de hermanos.</w:t>
      </w:r>
    </w:p>
    <w:p w14:paraId="5A0C91D9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2F4413B1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#Problema 2</w:t>
      </w:r>
    </w:p>
    <w:p w14:paraId="61B42951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Objeto: Matacanes</w:t>
      </w:r>
    </w:p>
    <w:p w14:paraId="57A1F538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Variables Cuantitativas: Caudal, Número de visitantes, ingresos generados históricos, cobertura vegetal en metros cuadrados.</w:t>
      </w:r>
    </w:p>
    <w:p w14:paraId="7B495BA7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Variables Cualitativas: Mes con mayor visita, Calidad del agua, Presencia de desechos, Zona de sendero.</w:t>
      </w:r>
    </w:p>
    <w:p w14:paraId="484E0E9A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75930A60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#Problema 3</w:t>
      </w:r>
    </w:p>
    <w:p w14:paraId="2501FC50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Es una variable cualitativa. A pesar de tener una equivalencia el nombre de la variable con un dígito numérico esto no le permite realizar un análisis comparativo entre ellos. Ejemplo: 1+2=3, cuando sustituimos los dígitos por sus equivalencias (Twitter + correo electrónico = mensaje de texto) vemos que carece que cualquier sentido.</w:t>
      </w:r>
    </w:p>
    <w:p w14:paraId="58395138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29EDA81D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lastRenderedPageBreak/>
        <w:t>##Problema 4</w:t>
      </w:r>
    </w:p>
    <w:p w14:paraId="1D57210D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Determinar (1) individuos de interés(los estudiados), (2)variables, (3)categórico (q) o cuantitativo (c)</w:t>
      </w:r>
    </w:p>
    <w:p w14:paraId="329BB243" w14:textId="77777777" w:rsidR="006B587A" w:rsidRPr="006B587A" w:rsidRDefault="006B587A" w:rsidP="006B587A">
      <w:pPr>
        <w:pStyle w:val="SourceCode"/>
        <w:rPr>
          <w:iCs/>
          <w:lang w:val="es-MX"/>
        </w:rPr>
      </w:pPr>
    </w:p>
    <w:p w14:paraId="1A127335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¿Cuál es la cantidad promedio de horas que los estudiantes de universidades públicas trabajan</w:t>
      </w:r>
    </w:p>
    <w:p w14:paraId="50DA7AF0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cada semana?</w:t>
      </w:r>
    </w:p>
    <w:p w14:paraId="68AB3C5A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Respuesta</w:t>
      </w:r>
    </w:p>
    <w:p w14:paraId="0C372982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1)estudiantes de universidades publicas</w:t>
      </w:r>
    </w:p>
    <w:p w14:paraId="3B40076A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 xml:space="preserve">(2)cantidad de horas promedio </w:t>
      </w:r>
      <w:proofErr w:type="spellStart"/>
      <w:r w:rsidRPr="006B587A">
        <w:rPr>
          <w:iCs/>
          <w:lang w:val="es-MX"/>
        </w:rPr>
        <w:t>tabajan</w:t>
      </w:r>
      <w:proofErr w:type="spellEnd"/>
      <w:r w:rsidRPr="006B587A">
        <w:rPr>
          <w:iCs/>
          <w:lang w:val="es-MX"/>
        </w:rPr>
        <w:t xml:space="preserve"> x semana</w:t>
      </w:r>
    </w:p>
    <w:p w14:paraId="22694746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3) C</w:t>
      </w:r>
    </w:p>
    <w:p w14:paraId="3BE01322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¿Qué proporción de todos los estudiantes universitarios de México están inscritos en una</w:t>
      </w:r>
    </w:p>
    <w:p w14:paraId="1E4ADCDD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universidad pública?</w:t>
      </w:r>
    </w:p>
    <w:p w14:paraId="3907D823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Respuesta</w:t>
      </w:r>
    </w:p>
    <w:p w14:paraId="7CFB85FC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1)estudiantes universitarios de México</w:t>
      </w:r>
    </w:p>
    <w:p w14:paraId="58501B7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2)proporción de inscritos en universidad pública</w:t>
      </w:r>
    </w:p>
    <w:p w14:paraId="143B8FDC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3) C</w:t>
      </w:r>
    </w:p>
    <w:p w14:paraId="4C0AB1A7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 xml:space="preserve">#En los universidades </w:t>
      </w:r>
      <w:proofErr w:type="spellStart"/>
      <w:r w:rsidRPr="006B587A">
        <w:rPr>
          <w:iCs/>
          <w:lang w:val="es-MX"/>
        </w:rPr>
        <w:t>públicas,¿las</w:t>
      </w:r>
      <w:proofErr w:type="spellEnd"/>
      <w:r w:rsidRPr="006B587A">
        <w:rPr>
          <w:iCs/>
          <w:lang w:val="es-MX"/>
        </w:rPr>
        <w:t xml:space="preserve"> estudiantes femeninas tienen un promedio de CENEVAL</w:t>
      </w:r>
    </w:p>
    <w:p w14:paraId="514E3F7D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más alto que los estudiantes varones?</w:t>
      </w:r>
    </w:p>
    <w:p w14:paraId="41E686DC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Respuesta</w:t>
      </w:r>
    </w:p>
    <w:p w14:paraId="43D087B4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1)estudiantes femeninas en universidades públicas y estudiantes masculinos en universidades públicas</w:t>
      </w:r>
    </w:p>
    <w:p w14:paraId="31F2DFC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 xml:space="preserve">(2)promedio de </w:t>
      </w:r>
      <w:proofErr w:type="spellStart"/>
      <w:r w:rsidRPr="006B587A">
        <w:rPr>
          <w:iCs/>
          <w:lang w:val="es-MX"/>
        </w:rPr>
        <w:t>ceneval</w:t>
      </w:r>
      <w:proofErr w:type="spellEnd"/>
    </w:p>
    <w:p w14:paraId="4D80AC64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3) C</w:t>
      </w:r>
    </w:p>
    <w:p w14:paraId="5C6247E7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¿Es más probable que los atletas universitarios reciban asesoramiento académico que los atletas</w:t>
      </w:r>
    </w:p>
    <w:p w14:paraId="416D3F03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no universitarios?</w:t>
      </w:r>
    </w:p>
    <w:p w14:paraId="1717249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lastRenderedPageBreak/>
        <w:t>Respuesta</w:t>
      </w:r>
    </w:p>
    <w:p w14:paraId="6DE482A9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1)atletas universitarios y no universitarios</w:t>
      </w:r>
    </w:p>
    <w:p w14:paraId="72756F40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 xml:space="preserve">(2)cantidad de asesoramiento </w:t>
      </w:r>
    </w:p>
    <w:p w14:paraId="1E39CCC8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(3) C</w:t>
      </w:r>
    </w:p>
    <w:p w14:paraId="2A71E91A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Si reuniéramos datos para responder a las preguntas de la investigación anterior, ¿qué datos</w:t>
      </w:r>
    </w:p>
    <w:p w14:paraId="6F08591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#podrían analizarse mediante un histograma? ¿Cómo lo sabes?</w:t>
      </w:r>
    </w:p>
    <w:p w14:paraId="2E4FC976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Respuesta</w:t>
      </w:r>
    </w:p>
    <w:p w14:paraId="45F08D8E" w14:textId="77777777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La cantidad de visitas a asesorías, la cantidad de horas en las asesorías.</w:t>
      </w:r>
    </w:p>
    <w:p w14:paraId="5C304162" w14:textId="38736AAF" w:rsidR="006B587A" w:rsidRPr="006B587A" w:rsidRDefault="006B587A" w:rsidP="006B587A">
      <w:pPr>
        <w:pStyle w:val="SourceCode"/>
        <w:rPr>
          <w:iCs/>
          <w:lang w:val="es-MX"/>
        </w:rPr>
      </w:pPr>
      <w:r w:rsidRPr="006B587A">
        <w:rPr>
          <w:iCs/>
          <w:lang w:val="es-MX"/>
        </w:rPr>
        <w:t>El histograma te permite analizar valores numéricos de los objetos.</w:t>
      </w:r>
    </w:p>
    <w:sectPr w:rsidR="006B587A" w:rsidRPr="006B587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761E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9665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696E"/>
    <w:rsid w:val="006B587A"/>
    <w:rsid w:val="007E696E"/>
    <w:rsid w:val="00DE7077"/>
    <w:rsid w:val="00F3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62DE5"/>
  <w15:docId w15:val="{74E7C556-8993-4D6B-ACA3-B668969A2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67</Words>
  <Characters>3123</Characters>
  <Application>Microsoft Office Word</Application>
  <DocSecurity>0</DocSecurity>
  <Lines>26</Lines>
  <Paragraphs>7</Paragraphs>
  <ScaleCrop>false</ScaleCrop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.R</dc:title>
  <dc:creator>Erick</dc:creator>
  <cp:keywords/>
  <cp:lastModifiedBy>ERICK ALEJANDRO RODRIGUEZ MOCTEZUMA</cp:lastModifiedBy>
  <cp:revision>3</cp:revision>
  <dcterms:created xsi:type="dcterms:W3CDTF">2025-02-11T02:09:00Z</dcterms:created>
  <dcterms:modified xsi:type="dcterms:W3CDTF">2025-02-11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0</vt:lpwstr>
  </property>
</Properties>
</file>